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166"/>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396C90E3" w:rsidR="00B82CDB" w:rsidRPr="00760EC7" w:rsidRDefault="00E6027F" w:rsidP="00B82CDB">
                                          <w:pPr>
                                            <w:pStyle w:val="Bezodstpw"/>
                                            <w:spacing w:line="312" w:lineRule="auto"/>
                                            <w:rPr>
                                              <w:rFonts w:ascii="Tahoma" w:hAnsi="Tahoma" w:cs="Tahoma"/>
                                              <w:caps/>
                                              <w:color w:val="1065AB"/>
                                              <w:sz w:val="48"/>
                                              <w:szCs w:val="48"/>
                                              <w:lang w:val="en-GB"/>
                                            </w:rPr>
                                          </w:pPr>
                                          <w:r w:rsidRPr="00760EC7">
                                            <w:rPr>
                                              <w:rFonts w:ascii="Tahoma" w:hAnsi="Tahoma" w:cs="Tahoma"/>
                                              <w:caps/>
                                              <w:color w:val="1065AB"/>
                                              <w:sz w:val="48"/>
                                              <w:szCs w:val="48"/>
                                              <w:lang w:val="en-GB"/>
                                            </w:rPr>
                                            <w:t>Business Analytics Skills for the Future-proof Supply Chains</w:t>
                                          </w:r>
                                        </w:p>
                                      </w:sdtContent>
                                    </w:sdt>
                                    <w:p w14:paraId="5AB8007E" w14:textId="487A0062" w:rsidR="00B82CDB" w:rsidRPr="00760EC7" w:rsidRDefault="00B82CDB" w:rsidP="00B82CDB">
                                      <w:pPr>
                                        <w:jc w:val="center"/>
                                        <w:rPr>
                                          <w:sz w:val="24"/>
                                          <w:szCs w:val="24"/>
                                          <w:lang w:val="en-GB"/>
                                        </w:rPr>
                                      </w:pPr>
                                    </w:p>
                                  </w:tc>
                                  <w:tc>
                                    <w:tcPr>
                                      <w:tcW w:w="2432" w:type="pct"/>
                                      <w:vAlign w:val="center"/>
                                    </w:tcPr>
                                    <w:p w14:paraId="1A1C6C0E" w14:textId="77777777" w:rsidR="00FB442A" w:rsidRPr="00760EC7" w:rsidRDefault="00FB442A" w:rsidP="00B82CDB">
                                      <w:pPr>
                                        <w:pStyle w:val="Bezodstpw"/>
                                        <w:rPr>
                                          <w:rFonts w:ascii="Tahoma" w:hAnsi="Tahoma" w:cs="Tahoma"/>
                                          <w:b/>
                                          <w:bCs/>
                                          <w:caps/>
                                          <w:color w:val="ED7D31" w:themeColor="accent2"/>
                                          <w:sz w:val="72"/>
                                          <w:szCs w:val="72"/>
                                          <w:lang w:val="en-GB"/>
                                        </w:rPr>
                                      </w:pPr>
                                    </w:p>
                                    <w:p w14:paraId="5989A653" w14:textId="359CE19D" w:rsidR="00FB442A" w:rsidRPr="00760EC7" w:rsidRDefault="00760EC7" w:rsidP="00B82CDB">
                                      <w:pPr>
                                        <w:pStyle w:val="Bezodstpw"/>
                                        <w:rPr>
                                          <w:rFonts w:ascii="Tahoma" w:hAnsi="Tahoma" w:cs="Tahoma"/>
                                          <w:b/>
                                          <w:bCs/>
                                          <w:caps/>
                                          <w:color w:val="ED7D31" w:themeColor="accent2"/>
                                          <w:sz w:val="72"/>
                                          <w:szCs w:val="72"/>
                                        </w:rPr>
                                      </w:pPr>
                                      <w:r w:rsidRPr="00760EC7">
                                        <w:rPr>
                                          <w:rFonts w:ascii="Tahoma" w:hAnsi="Tahoma" w:cs="Tahoma"/>
                                          <w:b/>
                                          <w:bCs/>
                                          <w:caps/>
                                          <w:color w:val="ED7D31" w:themeColor="accent2"/>
                                          <w:sz w:val="72"/>
                                          <w:szCs w:val="72"/>
                                        </w:rPr>
                                        <w:t>ŠTUDIJA PRIMERA</w:t>
                                      </w:r>
                                    </w:p>
                                    <w:p w14:paraId="7E381625" w14:textId="77777777" w:rsidR="00FB442A" w:rsidRPr="00760EC7" w:rsidRDefault="00FB442A" w:rsidP="00B82CDB">
                                      <w:pPr>
                                        <w:pStyle w:val="Bezodstpw"/>
                                        <w:rPr>
                                          <w:rFonts w:ascii="Tahoma" w:hAnsi="Tahoma" w:cs="Tahoma"/>
                                          <w:b/>
                                          <w:bCs/>
                                          <w:caps/>
                                          <w:color w:val="ED7D31" w:themeColor="accent2"/>
                                          <w:sz w:val="72"/>
                                          <w:szCs w:val="72"/>
                                        </w:rPr>
                                      </w:pPr>
                                    </w:p>
                                    <w:p w14:paraId="40C246BB" w14:textId="0E8ECBCB" w:rsidR="00B82CDB" w:rsidRPr="00760EC7" w:rsidRDefault="00760EC7" w:rsidP="00B82CDB">
                                      <w:pPr>
                                        <w:pStyle w:val="Bezodstpw"/>
                                        <w:rPr>
                                          <w:rFonts w:ascii="Tahoma" w:hAnsi="Tahoma" w:cs="Tahoma"/>
                                          <w:b/>
                                          <w:bCs/>
                                          <w:caps/>
                                          <w:color w:val="ED7D31" w:themeColor="accent2"/>
                                          <w:sz w:val="72"/>
                                          <w:szCs w:val="72"/>
                                        </w:rPr>
                                      </w:pPr>
                                      <w:r w:rsidRPr="00760EC7">
                                        <w:rPr>
                                          <w:rFonts w:ascii="Tahoma" w:hAnsi="Tahoma" w:cs="Tahoma"/>
                                          <w:b/>
                                          <w:bCs/>
                                          <w:caps/>
                                          <w:color w:val="ED7D31" w:themeColor="accent2"/>
                                          <w:sz w:val="44"/>
                                          <w:szCs w:val="44"/>
                                        </w:rPr>
                                        <w:t>ANALITIKA RAZISKVA</w:t>
                                      </w:r>
                                    </w:p>
                                    <w:p w14:paraId="791DF142" w14:textId="77777777" w:rsidR="00B82CDB" w:rsidRPr="00760EC7" w:rsidRDefault="00B82CDB" w:rsidP="00B82CDB">
                                      <w:pPr>
                                        <w:pStyle w:val="Bezodstpw"/>
                                        <w:rPr>
                                          <w:rFonts w:ascii="Tahoma" w:hAnsi="Tahoma" w:cs="Tahoma"/>
                                          <w:b/>
                                          <w:bCs/>
                                          <w:caps/>
                                          <w:color w:val="ED7D31" w:themeColor="accent2"/>
                                          <w:sz w:val="72"/>
                                          <w:szCs w:val="72"/>
                                        </w:rPr>
                                      </w:pPr>
                                    </w:p>
                                    <w:p w14:paraId="17DA33FD" w14:textId="77777777" w:rsidR="00B82CDB" w:rsidRPr="00760EC7" w:rsidRDefault="00B82CDB" w:rsidP="00B82CDB">
                                      <w:pPr>
                                        <w:pStyle w:val="Bezodstpw"/>
                                        <w:rPr>
                                          <w:caps/>
                                          <w:color w:val="ED7D31" w:themeColor="accent2"/>
                                          <w:sz w:val="26"/>
                                          <w:szCs w:val="26"/>
                                        </w:rPr>
                                      </w:pPr>
                                    </w:p>
                                    <w:p w14:paraId="5A44481D" w14:textId="77777777" w:rsidR="00B82CDB" w:rsidRPr="00760EC7" w:rsidRDefault="00B82CDB" w:rsidP="00B82CDB">
                                      <w:pPr>
                                        <w:pStyle w:val="Bezodstpw"/>
                                        <w:rPr>
                                          <w:caps/>
                                          <w:color w:val="ED7D31" w:themeColor="accent2"/>
                                          <w:sz w:val="26"/>
                                          <w:szCs w:val="26"/>
                                        </w:rPr>
                                      </w:pPr>
                                    </w:p>
                                    <w:p w14:paraId="6CC00CD1" w14:textId="77777777" w:rsidR="00B82CDB" w:rsidRPr="00760EC7" w:rsidRDefault="00B82CDB" w:rsidP="00B82CDB">
                                      <w:pPr>
                                        <w:pStyle w:val="Bezodstpw"/>
                                        <w:rPr>
                                          <w:caps/>
                                          <w:color w:val="ED7D31" w:themeColor="accent2"/>
                                          <w:sz w:val="26"/>
                                          <w:szCs w:val="26"/>
                                        </w:rPr>
                                      </w:pPr>
                                    </w:p>
                                    <w:p w14:paraId="2D36A2BC" w14:textId="77777777" w:rsidR="00B82CDB" w:rsidRPr="00760EC7" w:rsidRDefault="00B82CDB" w:rsidP="00B82CDB">
                                      <w:pPr>
                                        <w:pStyle w:val="Bezodstpw"/>
                                        <w:rPr>
                                          <w:caps/>
                                          <w:color w:val="ED7D31" w:themeColor="accent2"/>
                                          <w:sz w:val="26"/>
                                          <w:szCs w:val="26"/>
                                        </w:rPr>
                                      </w:pPr>
                                    </w:p>
                                    <w:p w14:paraId="4200A009" w14:textId="77777777" w:rsidR="00B82CDB" w:rsidRPr="00760EC7" w:rsidRDefault="00B82CDB" w:rsidP="00B82CDB">
                                      <w:pPr>
                                        <w:pStyle w:val="Bezodstpw"/>
                                        <w:rPr>
                                          <w:caps/>
                                          <w:color w:val="ED7D31" w:themeColor="accent2"/>
                                          <w:sz w:val="26"/>
                                          <w:szCs w:val="26"/>
                                        </w:rPr>
                                      </w:pPr>
                                    </w:p>
                                    <w:p w14:paraId="33550BC0" w14:textId="77777777" w:rsidR="00B82CDB" w:rsidRPr="00760EC7" w:rsidRDefault="00B82CDB" w:rsidP="00B82CDB">
                                      <w:pPr>
                                        <w:pStyle w:val="Bezodstpw"/>
                                        <w:rPr>
                                          <w:caps/>
                                          <w:color w:val="ED7D31" w:themeColor="accent2"/>
                                          <w:sz w:val="26"/>
                                          <w:szCs w:val="26"/>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6C808BCC" w:rsidR="00B82CDB" w:rsidRPr="00760EC7" w:rsidRDefault="00760EC7">
                                          <w:pPr>
                                            <w:pStyle w:val="Bezodstpw"/>
                                            <w:rPr>
                                              <w:color w:val="ED7D31" w:themeColor="accent2"/>
                                              <w:sz w:val="26"/>
                                              <w:szCs w:val="26"/>
                                            </w:rPr>
                                          </w:pPr>
                                          <w:r w:rsidRPr="00760EC7">
                                            <w:rPr>
                                              <w:color w:val="ED7D31" w:themeColor="accent2"/>
                                              <w:sz w:val="26"/>
                                              <w:szCs w:val="26"/>
                                            </w:rPr>
                                            <w:t>Avtorji</w:t>
                                          </w:r>
                                          <w:r w:rsidR="00B82CDB" w:rsidRPr="00760EC7">
                                            <w:rPr>
                                              <w:color w:val="ED7D31" w:themeColor="accent2"/>
                                              <w:sz w:val="26"/>
                                              <w:szCs w:val="26"/>
                                            </w:rPr>
                                            <w:t>:</w:t>
                                          </w:r>
                                        </w:p>
                                      </w:sdtContent>
                                    </w:sdt>
                                    <w:p w14:paraId="72A654AA" w14:textId="7F8EC3CE" w:rsidR="00B82CDB" w:rsidRPr="00760EC7" w:rsidRDefault="00342EAE">
                                      <w:pPr>
                                        <w:pStyle w:val="Bezodstpw"/>
                                        <w:rPr>
                                          <w:color w:val="44546A" w:themeColor="text2"/>
                                          <w:lang w:val="en-GB"/>
                                        </w:rPr>
                                      </w:pPr>
                                      <w:r w:rsidRPr="00760EC7">
                                        <w:rPr>
                                          <w:color w:val="44546A" w:themeColor="text2"/>
                                          <w:lang w:val="en-GB"/>
                                        </w:rPr>
                                        <w:t>Dejan Mirčetić</w:t>
                                      </w:r>
                                    </w:p>
                                    <w:p w14:paraId="08017160" w14:textId="676E8AB9" w:rsidR="00B82CDB" w:rsidRDefault="00342EAE">
                                      <w:pPr>
                                        <w:pStyle w:val="Bezodstpw"/>
                                      </w:pPr>
                                      <w:r>
                                        <w:rPr>
                                          <w:color w:val="44546A" w:themeColor="text2"/>
                                        </w:rPr>
                                        <w:t>Marinko Maslarić</w:t>
                                      </w:r>
                                    </w:p>
                                  </w:tc>
                                </w:tr>
                              </w:tbl>
                              <w:p w14:paraId="2311765E" w14:textId="77777777" w:rsidR="00B82CDB" w:rsidRDefault="00B82CD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166"/>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396C90E3" w:rsidR="00B82CDB" w:rsidRPr="00760EC7" w:rsidRDefault="00E6027F" w:rsidP="00B82CDB">
                                    <w:pPr>
                                      <w:pStyle w:val="Bezodstpw"/>
                                      <w:spacing w:line="312" w:lineRule="auto"/>
                                      <w:rPr>
                                        <w:rFonts w:ascii="Tahoma" w:hAnsi="Tahoma" w:cs="Tahoma"/>
                                        <w:caps/>
                                        <w:color w:val="1065AB"/>
                                        <w:sz w:val="48"/>
                                        <w:szCs w:val="48"/>
                                        <w:lang w:val="en-GB"/>
                                      </w:rPr>
                                    </w:pPr>
                                    <w:r w:rsidRPr="00760EC7">
                                      <w:rPr>
                                        <w:rFonts w:ascii="Tahoma" w:hAnsi="Tahoma" w:cs="Tahoma"/>
                                        <w:caps/>
                                        <w:color w:val="1065AB"/>
                                        <w:sz w:val="48"/>
                                        <w:szCs w:val="48"/>
                                        <w:lang w:val="en-GB"/>
                                      </w:rPr>
                                      <w:t>Business Analytics Skills for the Future-proof Supply Chains</w:t>
                                    </w:r>
                                  </w:p>
                                </w:sdtContent>
                              </w:sdt>
                              <w:p w14:paraId="5AB8007E" w14:textId="487A0062" w:rsidR="00B82CDB" w:rsidRPr="00760EC7" w:rsidRDefault="00B82CDB" w:rsidP="00B82CDB">
                                <w:pPr>
                                  <w:jc w:val="center"/>
                                  <w:rPr>
                                    <w:sz w:val="24"/>
                                    <w:szCs w:val="24"/>
                                    <w:lang w:val="en-GB"/>
                                  </w:rPr>
                                </w:pPr>
                              </w:p>
                            </w:tc>
                            <w:tc>
                              <w:tcPr>
                                <w:tcW w:w="2432" w:type="pct"/>
                                <w:vAlign w:val="center"/>
                              </w:tcPr>
                              <w:p w14:paraId="1A1C6C0E" w14:textId="77777777" w:rsidR="00FB442A" w:rsidRPr="00760EC7" w:rsidRDefault="00FB442A" w:rsidP="00B82CDB">
                                <w:pPr>
                                  <w:pStyle w:val="Bezodstpw"/>
                                  <w:rPr>
                                    <w:rFonts w:ascii="Tahoma" w:hAnsi="Tahoma" w:cs="Tahoma"/>
                                    <w:b/>
                                    <w:bCs/>
                                    <w:caps/>
                                    <w:color w:val="ED7D31" w:themeColor="accent2"/>
                                    <w:sz w:val="72"/>
                                    <w:szCs w:val="72"/>
                                    <w:lang w:val="en-GB"/>
                                  </w:rPr>
                                </w:pPr>
                              </w:p>
                              <w:p w14:paraId="5989A653" w14:textId="359CE19D" w:rsidR="00FB442A" w:rsidRPr="00760EC7" w:rsidRDefault="00760EC7" w:rsidP="00B82CDB">
                                <w:pPr>
                                  <w:pStyle w:val="Bezodstpw"/>
                                  <w:rPr>
                                    <w:rFonts w:ascii="Tahoma" w:hAnsi="Tahoma" w:cs="Tahoma"/>
                                    <w:b/>
                                    <w:bCs/>
                                    <w:caps/>
                                    <w:color w:val="ED7D31" w:themeColor="accent2"/>
                                    <w:sz w:val="72"/>
                                    <w:szCs w:val="72"/>
                                  </w:rPr>
                                </w:pPr>
                                <w:r w:rsidRPr="00760EC7">
                                  <w:rPr>
                                    <w:rFonts w:ascii="Tahoma" w:hAnsi="Tahoma" w:cs="Tahoma"/>
                                    <w:b/>
                                    <w:bCs/>
                                    <w:caps/>
                                    <w:color w:val="ED7D31" w:themeColor="accent2"/>
                                    <w:sz w:val="72"/>
                                    <w:szCs w:val="72"/>
                                  </w:rPr>
                                  <w:t>ŠTUDIJA PRIMERA</w:t>
                                </w:r>
                              </w:p>
                              <w:p w14:paraId="7E381625" w14:textId="77777777" w:rsidR="00FB442A" w:rsidRPr="00760EC7" w:rsidRDefault="00FB442A" w:rsidP="00B82CDB">
                                <w:pPr>
                                  <w:pStyle w:val="Bezodstpw"/>
                                  <w:rPr>
                                    <w:rFonts w:ascii="Tahoma" w:hAnsi="Tahoma" w:cs="Tahoma"/>
                                    <w:b/>
                                    <w:bCs/>
                                    <w:caps/>
                                    <w:color w:val="ED7D31" w:themeColor="accent2"/>
                                    <w:sz w:val="72"/>
                                    <w:szCs w:val="72"/>
                                  </w:rPr>
                                </w:pPr>
                              </w:p>
                              <w:p w14:paraId="40C246BB" w14:textId="0E8ECBCB" w:rsidR="00B82CDB" w:rsidRPr="00760EC7" w:rsidRDefault="00760EC7" w:rsidP="00B82CDB">
                                <w:pPr>
                                  <w:pStyle w:val="Bezodstpw"/>
                                  <w:rPr>
                                    <w:rFonts w:ascii="Tahoma" w:hAnsi="Tahoma" w:cs="Tahoma"/>
                                    <w:b/>
                                    <w:bCs/>
                                    <w:caps/>
                                    <w:color w:val="ED7D31" w:themeColor="accent2"/>
                                    <w:sz w:val="72"/>
                                    <w:szCs w:val="72"/>
                                  </w:rPr>
                                </w:pPr>
                                <w:r w:rsidRPr="00760EC7">
                                  <w:rPr>
                                    <w:rFonts w:ascii="Tahoma" w:hAnsi="Tahoma" w:cs="Tahoma"/>
                                    <w:b/>
                                    <w:bCs/>
                                    <w:caps/>
                                    <w:color w:val="ED7D31" w:themeColor="accent2"/>
                                    <w:sz w:val="44"/>
                                    <w:szCs w:val="44"/>
                                  </w:rPr>
                                  <w:t>ANALITIKA RAZISKVA</w:t>
                                </w:r>
                              </w:p>
                              <w:p w14:paraId="791DF142" w14:textId="77777777" w:rsidR="00B82CDB" w:rsidRPr="00760EC7" w:rsidRDefault="00B82CDB" w:rsidP="00B82CDB">
                                <w:pPr>
                                  <w:pStyle w:val="Bezodstpw"/>
                                  <w:rPr>
                                    <w:rFonts w:ascii="Tahoma" w:hAnsi="Tahoma" w:cs="Tahoma"/>
                                    <w:b/>
                                    <w:bCs/>
                                    <w:caps/>
                                    <w:color w:val="ED7D31" w:themeColor="accent2"/>
                                    <w:sz w:val="72"/>
                                    <w:szCs w:val="72"/>
                                  </w:rPr>
                                </w:pPr>
                              </w:p>
                              <w:p w14:paraId="17DA33FD" w14:textId="77777777" w:rsidR="00B82CDB" w:rsidRPr="00760EC7" w:rsidRDefault="00B82CDB" w:rsidP="00B82CDB">
                                <w:pPr>
                                  <w:pStyle w:val="Bezodstpw"/>
                                  <w:rPr>
                                    <w:caps/>
                                    <w:color w:val="ED7D31" w:themeColor="accent2"/>
                                    <w:sz w:val="26"/>
                                    <w:szCs w:val="26"/>
                                  </w:rPr>
                                </w:pPr>
                              </w:p>
                              <w:p w14:paraId="5A44481D" w14:textId="77777777" w:rsidR="00B82CDB" w:rsidRPr="00760EC7" w:rsidRDefault="00B82CDB" w:rsidP="00B82CDB">
                                <w:pPr>
                                  <w:pStyle w:val="Bezodstpw"/>
                                  <w:rPr>
                                    <w:caps/>
                                    <w:color w:val="ED7D31" w:themeColor="accent2"/>
                                    <w:sz w:val="26"/>
                                    <w:szCs w:val="26"/>
                                  </w:rPr>
                                </w:pPr>
                              </w:p>
                              <w:p w14:paraId="6CC00CD1" w14:textId="77777777" w:rsidR="00B82CDB" w:rsidRPr="00760EC7" w:rsidRDefault="00B82CDB" w:rsidP="00B82CDB">
                                <w:pPr>
                                  <w:pStyle w:val="Bezodstpw"/>
                                  <w:rPr>
                                    <w:caps/>
                                    <w:color w:val="ED7D31" w:themeColor="accent2"/>
                                    <w:sz w:val="26"/>
                                    <w:szCs w:val="26"/>
                                  </w:rPr>
                                </w:pPr>
                              </w:p>
                              <w:p w14:paraId="2D36A2BC" w14:textId="77777777" w:rsidR="00B82CDB" w:rsidRPr="00760EC7" w:rsidRDefault="00B82CDB" w:rsidP="00B82CDB">
                                <w:pPr>
                                  <w:pStyle w:val="Bezodstpw"/>
                                  <w:rPr>
                                    <w:caps/>
                                    <w:color w:val="ED7D31" w:themeColor="accent2"/>
                                    <w:sz w:val="26"/>
                                    <w:szCs w:val="26"/>
                                  </w:rPr>
                                </w:pPr>
                              </w:p>
                              <w:p w14:paraId="4200A009" w14:textId="77777777" w:rsidR="00B82CDB" w:rsidRPr="00760EC7" w:rsidRDefault="00B82CDB" w:rsidP="00B82CDB">
                                <w:pPr>
                                  <w:pStyle w:val="Bezodstpw"/>
                                  <w:rPr>
                                    <w:caps/>
                                    <w:color w:val="ED7D31" w:themeColor="accent2"/>
                                    <w:sz w:val="26"/>
                                    <w:szCs w:val="26"/>
                                  </w:rPr>
                                </w:pPr>
                              </w:p>
                              <w:p w14:paraId="33550BC0" w14:textId="77777777" w:rsidR="00B82CDB" w:rsidRPr="00760EC7" w:rsidRDefault="00B82CDB" w:rsidP="00B82CDB">
                                <w:pPr>
                                  <w:pStyle w:val="Bezodstpw"/>
                                  <w:rPr>
                                    <w:caps/>
                                    <w:color w:val="ED7D31" w:themeColor="accent2"/>
                                    <w:sz w:val="26"/>
                                    <w:szCs w:val="26"/>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6C808BCC" w:rsidR="00B82CDB" w:rsidRPr="00760EC7" w:rsidRDefault="00760EC7">
                                    <w:pPr>
                                      <w:pStyle w:val="Bezodstpw"/>
                                      <w:rPr>
                                        <w:color w:val="ED7D31" w:themeColor="accent2"/>
                                        <w:sz w:val="26"/>
                                        <w:szCs w:val="26"/>
                                      </w:rPr>
                                    </w:pPr>
                                    <w:r w:rsidRPr="00760EC7">
                                      <w:rPr>
                                        <w:color w:val="ED7D31" w:themeColor="accent2"/>
                                        <w:sz w:val="26"/>
                                        <w:szCs w:val="26"/>
                                      </w:rPr>
                                      <w:t>Avtorji</w:t>
                                    </w:r>
                                    <w:r w:rsidR="00B82CDB" w:rsidRPr="00760EC7">
                                      <w:rPr>
                                        <w:color w:val="ED7D31" w:themeColor="accent2"/>
                                        <w:sz w:val="26"/>
                                        <w:szCs w:val="26"/>
                                      </w:rPr>
                                      <w:t>:</w:t>
                                    </w:r>
                                  </w:p>
                                </w:sdtContent>
                              </w:sdt>
                              <w:p w14:paraId="72A654AA" w14:textId="7F8EC3CE" w:rsidR="00B82CDB" w:rsidRPr="00760EC7" w:rsidRDefault="00342EAE">
                                <w:pPr>
                                  <w:pStyle w:val="Bezodstpw"/>
                                  <w:rPr>
                                    <w:color w:val="44546A" w:themeColor="text2"/>
                                    <w:lang w:val="en-GB"/>
                                  </w:rPr>
                                </w:pPr>
                                <w:r w:rsidRPr="00760EC7">
                                  <w:rPr>
                                    <w:color w:val="44546A" w:themeColor="text2"/>
                                    <w:lang w:val="en-GB"/>
                                  </w:rPr>
                                  <w:t>Dejan Mirčetić</w:t>
                                </w:r>
                              </w:p>
                              <w:p w14:paraId="08017160" w14:textId="676E8AB9" w:rsidR="00B82CDB" w:rsidRDefault="00342EAE">
                                <w:pPr>
                                  <w:pStyle w:val="Bezodstpw"/>
                                </w:pPr>
                                <w:r>
                                  <w:rPr>
                                    <w:color w:val="44546A" w:themeColor="text2"/>
                                  </w:rPr>
                                  <w:t>Marinko Maslarić</w:t>
                                </w:r>
                              </w:p>
                            </w:tc>
                          </w:tr>
                        </w:tbl>
                        <w:p w14:paraId="2311765E" w14:textId="77777777" w:rsidR="00B82CDB" w:rsidRDefault="00B82CDB"/>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60DC92D9" w:rsidR="009D0FCA" w:rsidRPr="00E6027F" w:rsidRDefault="00760EC7" w:rsidP="00AD51E7">
          <w:pPr>
            <w:pStyle w:val="Nagwekspisutreci"/>
            <w:rPr>
              <w:b/>
              <w:bCs/>
            </w:rPr>
          </w:pPr>
          <w:r>
            <w:rPr>
              <w:b/>
              <w:bCs/>
            </w:rPr>
            <w:t>Vsebina</w:t>
          </w:r>
        </w:p>
        <w:p w14:paraId="4A474BCE" w14:textId="4E75C78D" w:rsidR="00760EC7" w:rsidRDefault="009D0FCA">
          <w:pPr>
            <w:pStyle w:val="Spistreci1"/>
            <w:tabs>
              <w:tab w:val="right" w:leader="dot" w:pos="9062"/>
            </w:tabs>
            <w:rPr>
              <w:rFonts w:asciiTheme="minorHAnsi" w:eastAsiaTheme="minorEastAsia" w:hAnsiTheme="minorHAnsi"/>
              <w:noProof/>
              <w:sz w:val="24"/>
              <w:szCs w:val="24"/>
              <w:lang w:val="sl-SI" w:eastAsia="sl-SI"/>
            </w:rPr>
          </w:pPr>
          <w:r>
            <w:fldChar w:fldCharType="begin"/>
          </w:r>
          <w:r>
            <w:instrText xml:space="preserve"> TOC \o "1-3" \h \z \u </w:instrText>
          </w:r>
          <w:r>
            <w:fldChar w:fldCharType="separate"/>
          </w:r>
          <w:hyperlink w:anchor="_Toc197598535" w:history="1">
            <w:r w:rsidR="00760EC7" w:rsidRPr="006375A6">
              <w:rPr>
                <w:rStyle w:val="Hipercze"/>
                <w:noProof/>
              </w:rPr>
              <w:t>BAS4SC – Poslovno-analitične veščine za zagotavljanje odpornosti oskrbovalnih verig</w:t>
            </w:r>
            <w:r w:rsidR="00760EC7">
              <w:rPr>
                <w:noProof/>
                <w:webHidden/>
              </w:rPr>
              <w:tab/>
            </w:r>
            <w:r w:rsidR="00760EC7">
              <w:rPr>
                <w:noProof/>
                <w:webHidden/>
              </w:rPr>
              <w:fldChar w:fldCharType="begin"/>
            </w:r>
            <w:r w:rsidR="00760EC7">
              <w:rPr>
                <w:noProof/>
                <w:webHidden/>
              </w:rPr>
              <w:instrText xml:space="preserve"> PAGEREF _Toc197598535 \h </w:instrText>
            </w:r>
            <w:r w:rsidR="00760EC7">
              <w:rPr>
                <w:noProof/>
                <w:webHidden/>
              </w:rPr>
            </w:r>
            <w:r w:rsidR="00760EC7">
              <w:rPr>
                <w:noProof/>
                <w:webHidden/>
              </w:rPr>
              <w:fldChar w:fldCharType="separate"/>
            </w:r>
            <w:r w:rsidR="00760EC7">
              <w:rPr>
                <w:noProof/>
                <w:webHidden/>
              </w:rPr>
              <w:t>2</w:t>
            </w:r>
            <w:r w:rsidR="00760EC7">
              <w:rPr>
                <w:noProof/>
                <w:webHidden/>
              </w:rPr>
              <w:fldChar w:fldCharType="end"/>
            </w:r>
          </w:hyperlink>
        </w:p>
        <w:p w14:paraId="2C3408AF" w14:textId="75530DF7" w:rsidR="00760EC7" w:rsidRDefault="00760EC7">
          <w:pPr>
            <w:pStyle w:val="Spistreci1"/>
            <w:tabs>
              <w:tab w:val="right" w:leader="dot" w:pos="9062"/>
            </w:tabs>
            <w:rPr>
              <w:rFonts w:asciiTheme="minorHAnsi" w:eastAsiaTheme="minorEastAsia" w:hAnsiTheme="minorHAnsi"/>
              <w:noProof/>
              <w:sz w:val="24"/>
              <w:szCs w:val="24"/>
              <w:lang w:val="sl-SI" w:eastAsia="sl-SI"/>
            </w:rPr>
          </w:pPr>
          <w:hyperlink w:anchor="_Toc197598536" w:history="1">
            <w:r w:rsidRPr="006375A6">
              <w:rPr>
                <w:rStyle w:val="Hipercze"/>
                <w:noProof/>
                <w:lang w:val="en-GB"/>
              </w:rPr>
              <w:t>NALOGA</w:t>
            </w:r>
            <w:r>
              <w:rPr>
                <w:noProof/>
                <w:webHidden/>
              </w:rPr>
              <w:tab/>
            </w:r>
            <w:r>
              <w:rPr>
                <w:noProof/>
                <w:webHidden/>
              </w:rPr>
              <w:fldChar w:fldCharType="begin"/>
            </w:r>
            <w:r>
              <w:rPr>
                <w:noProof/>
                <w:webHidden/>
              </w:rPr>
              <w:instrText xml:space="preserve"> PAGEREF _Toc197598536 \h </w:instrText>
            </w:r>
            <w:r>
              <w:rPr>
                <w:noProof/>
                <w:webHidden/>
              </w:rPr>
            </w:r>
            <w:r>
              <w:rPr>
                <w:noProof/>
                <w:webHidden/>
              </w:rPr>
              <w:fldChar w:fldCharType="separate"/>
            </w:r>
            <w:r>
              <w:rPr>
                <w:noProof/>
                <w:webHidden/>
              </w:rPr>
              <w:t>4</w:t>
            </w:r>
            <w:r>
              <w:rPr>
                <w:noProof/>
                <w:webHidden/>
              </w:rPr>
              <w:fldChar w:fldCharType="end"/>
            </w:r>
          </w:hyperlink>
        </w:p>
        <w:p w14:paraId="1500D295" w14:textId="633DFC29"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364105C9" w14:textId="77777777" w:rsidR="00E6027F" w:rsidRDefault="00E6027F" w:rsidP="00D67BAC"/>
    <w:p w14:paraId="26377D75" w14:textId="54106420" w:rsidR="00760EC7" w:rsidRPr="00760EC7" w:rsidRDefault="00484FC9" w:rsidP="00760EC7">
      <w:pPr>
        <w:pStyle w:val="Nagwek1"/>
        <w:numPr>
          <w:ilvl w:val="0"/>
          <w:numId w:val="0"/>
        </w:numPr>
        <w:rPr>
          <w:lang w:val="sl-SI"/>
        </w:rPr>
      </w:pPr>
      <w:bookmarkStart w:id="0" w:name="_Toc197598535"/>
      <w:r w:rsidRPr="00760EC7">
        <w:lastRenderedPageBreak/>
        <w:t>BAS4SC –</w:t>
      </w:r>
      <w:r w:rsidR="00760EC7" w:rsidRPr="00760EC7">
        <w:t xml:space="preserve"> Poslovno-analitične veščine za zagotavljanje odpornosti oskrbovalnih verig</w:t>
      </w:r>
      <w:bookmarkEnd w:id="0"/>
    </w:p>
    <w:p w14:paraId="5B48A41A"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V tej študiji primera analiziramo anketne podatke, zbrane med učenci, učitelji in podjetji v več državah, vključno s Srbijo, Hrvaško, Slovenijo in Poljsko. Glavni cilj je povzeti odgovore na ankete, združiti spretnosti, razkrite v anketah, izvesti rangiranje in razvrščanje ter razvrstiti določene predmete v kategorije na podlagi ocenjevalnih točk. Za obdelavo, manipulacijo in povzemanje podatkov uporabljamo program R.</w:t>
      </w:r>
    </w:p>
    <w:p w14:paraId="0CCC5AB5"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p>
    <w:p w14:paraId="16C07C64"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Pregled problema</w:t>
      </w:r>
    </w:p>
    <w:p w14:paraId="7170C95D"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p>
    <w:p w14:paraId="0EE9E81A"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V raziskavi BAS4SC so zbrani odgovori, povezani z različnimi vidiki izobraževanja, spretnosti in poklicnega razvoja. Podatki iz ankete se nanašajo na več držav in različne kategorije anketirancev (študenti, učitelji in podjetja). Izziv je v tem, da:</w:t>
      </w:r>
    </w:p>
    <w:p w14:paraId="3E79F5E7"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p>
    <w:p w14:paraId="67DB6B31" w14:textId="77777777" w:rsidR="00760EC7" w:rsidRPr="00760EC7" w:rsidRDefault="00760EC7" w:rsidP="00760EC7">
      <w:pPr>
        <w:spacing w:after="0" w:line="240" w:lineRule="auto"/>
        <w:ind w:left="708"/>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w:t>
      </w:r>
      <w:r w:rsidRPr="00760EC7">
        <w:rPr>
          <w:rFonts w:eastAsia="SimSun" w:cs="Tahoma"/>
          <w:iCs/>
          <w:color w:val="000000"/>
          <w:kern w:val="0"/>
          <w:lang w:val="sr-Latn-RS" w:eastAsia="zh-CN"/>
          <w14:ligatures w14:val="none"/>
        </w:rPr>
        <w:tab/>
        <w:t>Povzetek podatkov za razumevanje odgovorov na anketo.</w:t>
      </w:r>
    </w:p>
    <w:p w14:paraId="67AC338E" w14:textId="48899B71" w:rsidR="00760EC7" w:rsidRPr="00760EC7" w:rsidRDefault="00760EC7" w:rsidP="00760EC7">
      <w:pPr>
        <w:spacing w:after="0" w:line="240" w:lineRule="auto"/>
        <w:ind w:left="708"/>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w:t>
      </w:r>
      <w:r w:rsidRPr="00760EC7">
        <w:rPr>
          <w:rFonts w:eastAsia="SimSun" w:cs="Tahoma"/>
          <w:iCs/>
          <w:color w:val="000000"/>
          <w:kern w:val="0"/>
          <w:lang w:val="sr-Latn-RS" w:eastAsia="zh-CN"/>
          <w14:ligatures w14:val="none"/>
        </w:rPr>
        <w:tab/>
        <w:t xml:space="preserve">Spretnosti za združevanje so se pokazale pri različnih anketirancih in v različnih </w:t>
      </w:r>
      <w:r>
        <w:rPr>
          <w:rFonts w:eastAsia="SimSun" w:cs="Tahoma"/>
          <w:iCs/>
          <w:color w:val="000000"/>
          <w:kern w:val="0"/>
          <w:lang w:val="sr-Latn-RS" w:eastAsia="zh-CN"/>
          <w14:ligatures w14:val="none"/>
        </w:rPr>
        <w:t xml:space="preserve">  </w:t>
      </w:r>
      <w:r w:rsidRPr="00760EC7">
        <w:rPr>
          <w:rFonts w:eastAsia="SimSun" w:cs="Tahoma"/>
          <w:iCs/>
          <w:color w:val="000000"/>
          <w:kern w:val="0"/>
          <w:lang w:val="sr-Latn-RS" w:eastAsia="zh-CN"/>
          <w14:ligatures w14:val="none"/>
        </w:rPr>
        <w:t>državah.</w:t>
      </w:r>
    </w:p>
    <w:p w14:paraId="5442B8FC" w14:textId="77777777" w:rsidR="00760EC7" w:rsidRPr="00760EC7" w:rsidRDefault="00760EC7" w:rsidP="00760EC7">
      <w:pPr>
        <w:spacing w:after="0" w:line="240" w:lineRule="auto"/>
        <w:ind w:left="708"/>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w:t>
      </w:r>
      <w:r w:rsidRPr="00760EC7">
        <w:rPr>
          <w:rFonts w:eastAsia="SimSun" w:cs="Tahoma"/>
          <w:iCs/>
          <w:color w:val="000000"/>
          <w:kern w:val="0"/>
          <w:lang w:val="sr-Latn-RS" w:eastAsia="zh-CN"/>
          <w14:ligatures w14:val="none"/>
        </w:rPr>
        <w:tab/>
        <w:t>razvrščanje in razvrščanje predmetov na podlagi ocenjevalnih točk.</w:t>
      </w:r>
    </w:p>
    <w:p w14:paraId="1EBF72B1" w14:textId="77777777" w:rsidR="00760EC7" w:rsidRPr="00760EC7" w:rsidRDefault="00760EC7" w:rsidP="00760EC7">
      <w:pPr>
        <w:spacing w:after="0" w:line="240" w:lineRule="auto"/>
        <w:ind w:left="708"/>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w:t>
      </w:r>
      <w:r w:rsidRPr="00760EC7">
        <w:rPr>
          <w:rFonts w:eastAsia="SimSun" w:cs="Tahoma"/>
          <w:iCs/>
          <w:color w:val="000000"/>
          <w:kern w:val="0"/>
          <w:lang w:val="sr-Latn-RS" w:eastAsia="zh-CN"/>
          <w14:ligatures w14:val="none"/>
        </w:rPr>
        <w:tab/>
        <w:t>Razvrščanje subjektov v različne kategorije na podlagi ocen uspešnosti.</w:t>
      </w:r>
    </w:p>
    <w:p w14:paraId="319FAD4B"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p>
    <w:p w14:paraId="55C7EA8A"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p>
    <w:p w14:paraId="717D973B"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V ta namen je na sliki 1 prikazana metodologija za razvrščanje spretnosti BAS v tri predmete:</w:t>
      </w:r>
    </w:p>
    <w:p w14:paraId="7A1FB03C" w14:textId="77777777" w:rsidR="00760EC7" w:rsidRPr="00760EC7" w:rsidRDefault="00760EC7" w:rsidP="00760EC7">
      <w:pPr>
        <w:spacing w:after="0" w:line="240" w:lineRule="auto"/>
        <w:contextualSpacing/>
        <w:rPr>
          <w:rFonts w:eastAsia="SimSun" w:cs="Tahoma"/>
          <w:iCs/>
          <w:color w:val="000000"/>
          <w:kern w:val="0"/>
          <w:lang w:val="sr-Latn-RS" w:eastAsia="zh-CN"/>
          <w14:ligatures w14:val="none"/>
        </w:rPr>
      </w:pPr>
    </w:p>
    <w:p w14:paraId="2CB8ED1A" w14:textId="77777777" w:rsidR="00760EC7" w:rsidRPr="00760EC7" w:rsidRDefault="00760EC7" w:rsidP="00760EC7">
      <w:pPr>
        <w:spacing w:after="0" w:line="240" w:lineRule="auto"/>
        <w:ind w:left="708"/>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w:t>
      </w:r>
      <w:r w:rsidRPr="00760EC7">
        <w:rPr>
          <w:rFonts w:eastAsia="SimSun" w:cs="Tahoma"/>
          <w:iCs/>
          <w:color w:val="000000"/>
          <w:kern w:val="0"/>
          <w:lang w:val="sr-Latn-RS" w:eastAsia="zh-CN"/>
          <w14:ligatures w14:val="none"/>
        </w:rPr>
        <w:tab/>
        <w:t>C1: Napredna uporaba preglednic za analizo logističnih podatkov</w:t>
      </w:r>
    </w:p>
    <w:p w14:paraId="4D6CC94C" w14:textId="77777777" w:rsidR="00760EC7" w:rsidRPr="00760EC7" w:rsidRDefault="00760EC7" w:rsidP="00760EC7">
      <w:pPr>
        <w:spacing w:after="0" w:line="240" w:lineRule="auto"/>
        <w:ind w:left="708"/>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w:t>
      </w:r>
      <w:r w:rsidRPr="00760EC7">
        <w:rPr>
          <w:rFonts w:eastAsia="SimSun" w:cs="Tahoma"/>
          <w:iCs/>
          <w:color w:val="000000"/>
          <w:kern w:val="0"/>
          <w:lang w:val="sr-Latn-RS" w:eastAsia="zh-CN"/>
          <w14:ligatures w14:val="none"/>
        </w:rPr>
        <w:tab/>
        <w:t>C2: Poslovna inteligenca</w:t>
      </w:r>
    </w:p>
    <w:p w14:paraId="31C39513" w14:textId="6173540E" w:rsidR="00760EC7" w:rsidRPr="00484FC9" w:rsidRDefault="00760EC7" w:rsidP="00760EC7">
      <w:pPr>
        <w:spacing w:after="0" w:line="240" w:lineRule="auto"/>
        <w:ind w:left="708"/>
        <w:contextualSpacing/>
        <w:rPr>
          <w:rFonts w:eastAsia="SimSun" w:cs="Tahoma"/>
          <w:iCs/>
          <w:color w:val="000000"/>
          <w:kern w:val="0"/>
          <w:lang w:val="sr-Latn-RS" w:eastAsia="zh-CN"/>
          <w14:ligatures w14:val="none"/>
        </w:rPr>
      </w:pPr>
      <w:r w:rsidRPr="00760EC7">
        <w:rPr>
          <w:rFonts w:eastAsia="SimSun" w:cs="Tahoma"/>
          <w:iCs/>
          <w:color w:val="000000"/>
          <w:kern w:val="0"/>
          <w:lang w:val="sr-Latn-RS" w:eastAsia="zh-CN"/>
          <w14:ligatures w14:val="none"/>
        </w:rPr>
        <w:t>•</w:t>
      </w:r>
      <w:r w:rsidRPr="00760EC7">
        <w:rPr>
          <w:rFonts w:eastAsia="SimSun" w:cs="Tahoma"/>
          <w:iCs/>
          <w:color w:val="000000"/>
          <w:kern w:val="0"/>
          <w:lang w:val="sr-Latn-RS" w:eastAsia="zh-CN"/>
          <w14:ligatures w14:val="none"/>
        </w:rPr>
        <w:tab/>
        <w:t>C3: Statistična metoda za analizo logističnih podatkov.</w:t>
      </w:r>
    </w:p>
    <w:p w14:paraId="1B72D280" w14:textId="7E1D46E7" w:rsidR="00484FC9" w:rsidRPr="00760EC7" w:rsidRDefault="00484FC9" w:rsidP="00484FC9"/>
    <w:p w14:paraId="443617BC" w14:textId="31D93CD5" w:rsidR="00484FC9" w:rsidRDefault="00484FC9" w:rsidP="00484FC9">
      <w:pPr>
        <w:jc w:val="center"/>
      </w:pPr>
      <w:r>
        <w:rPr>
          <w:noProof/>
        </w:rPr>
        <w:lastRenderedPageBreak/>
        <w:drawing>
          <wp:inline distT="0" distB="0" distL="0" distR="0" wp14:anchorId="180FAD95" wp14:editId="7893C9F5">
            <wp:extent cx="5273675" cy="539559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5395595"/>
                    </a:xfrm>
                    <a:prstGeom prst="rect">
                      <a:avLst/>
                    </a:prstGeom>
                    <a:noFill/>
                  </pic:spPr>
                </pic:pic>
              </a:graphicData>
            </a:graphic>
          </wp:inline>
        </w:drawing>
      </w:r>
    </w:p>
    <w:p w14:paraId="67CC2A84" w14:textId="6534E432" w:rsidR="00484FC9" w:rsidRPr="00484FC9" w:rsidRDefault="00760EC7" w:rsidP="00484FC9">
      <w:pPr>
        <w:spacing w:after="0" w:line="240" w:lineRule="auto"/>
        <w:jc w:val="center"/>
        <w:rPr>
          <w:rFonts w:eastAsia="SimSun" w:cs="Tahoma"/>
          <w:iCs/>
          <w:color w:val="000000"/>
          <w:kern w:val="0"/>
          <w:lang w:val="sr-Latn-RS" w:eastAsia="zh-CN"/>
          <w14:ligatures w14:val="none"/>
        </w:rPr>
      </w:pPr>
      <w:r>
        <w:rPr>
          <w:rFonts w:eastAsia="SimSun" w:cs="Tahoma"/>
          <w:iCs/>
          <w:color w:val="000000"/>
          <w:kern w:val="0"/>
          <w:lang w:val="sr-Latn-RS" w:eastAsia="zh-CN"/>
          <w14:ligatures w14:val="none"/>
        </w:rPr>
        <w:t>Slika 1. Metodologija razvrščanja spretnosti BAS</w:t>
      </w:r>
      <w:r w:rsidR="00484FC9" w:rsidRPr="00484FC9">
        <w:rPr>
          <w:rFonts w:eastAsia="SimSun" w:cs="Tahoma"/>
          <w:iCs/>
          <w:color w:val="000000"/>
          <w:kern w:val="0"/>
          <w:lang w:val="sr-Latn-RS" w:eastAsia="zh-CN"/>
          <w14:ligatures w14:val="none"/>
        </w:rPr>
        <w:t>.</w:t>
      </w:r>
    </w:p>
    <w:p w14:paraId="75FF8CDE" w14:textId="77777777" w:rsidR="00484FC9" w:rsidRPr="00760EC7" w:rsidRDefault="00484FC9" w:rsidP="00484FC9">
      <w:pPr>
        <w:jc w:val="center"/>
      </w:pPr>
    </w:p>
    <w:p w14:paraId="5DC9BBA7" w14:textId="5E8096B8" w:rsidR="00D67BAC" w:rsidRPr="005F4982" w:rsidRDefault="00760EC7" w:rsidP="00FF67DA">
      <w:pPr>
        <w:pStyle w:val="Nagwek1"/>
        <w:numPr>
          <w:ilvl w:val="0"/>
          <w:numId w:val="0"/>
        </w:numPr>
      </w:pPr>
      <w:bookmarkStart w:id="1" w:name="_Toc197598536"/>
      <w:r w:rsidRPr="005F4982">
        <w:lastRenderedPageBreak/>
        <w:t>NALOGA</w:t>
      </w:r>
      <w:bookmarkEnd w:id="1"/>
    </w:p>
    <w:p w14:paraId="18A291D7" w14:textId="1E65BE0C" w:rsidR="00484FC9" w:rsidRPr="00760EC7" w:rsidRDefault="00760EC7" w:rsidP="00484FC9">
      <w:pPr>
        <w:rPr>
          <w:rFonts w:cs="Tahoma"/>
          <w:b/>
          <w:bCs/>
        </w:rPr>
      </w:pPr>
      <w:r w:rsidRPr="00760EC7">
        <w:rPr>
          <w:rFonts w:cs="Tahoma"/>
          <w:b/>
          <w:bCs/>
        </w:rPr>
        <w:t>Pristop in postopel</w:t>
      </w:r>
    </w:p>
    <w:p w14:paraId="355790D6" w14:textId="77777777" w:rsidR="00760EC7" w:rsidRPr="00760EC7" w:rsidRDefault="00760EC7" w:rsidP="00760EC7">
      <w:pPr>
        <w:rPr>
          <w:rFonts w:cs="Tahoma"/>
        </w:rPr>
      </w:pPr>
      <w:r w:rsidRPr="00760EC7">
        <w:rPr>
          <w:rFonts w:cs="Tahoma"/>
        </w:rPr>
        <w:t>Postopek, ki se uporablja za analizo in obdelavo podatkov, ima več ključnih korakov. Najprej naložimo in predhodno obdelamo podatke iz raziskave za vsako državo (Srbija, Hrvaška, Slovenija in Poljska) in vsako kategorijo anketirancev (študenti, učitelji in podjetja). Podatke preberemo z uporabo paketa readxl za nalaganje datotek Excel, za obdelavo podatkov pa uporabimo paket dplyr.</w:t>
      </w:r>
    </w:p>
    <w:p w14:paraId="7B5C23D3" w14:textId="77777777" w:rsidR="00760EC7" w:rsidRPr="00760EC7" w:rsidRDefault="00760EC7" w:rsidP="00760EC7">
      <w:pPr>
        <w:rPr>
          <w:rFonts w:cs="Tahoma"/>
        </w:rPr>
      </w:pPr>
      <w:r w:rsidRPr="00760EC7">
        <w:rPr>
          <w:rFonts w:cs="Tahoma"/>
        </w:rPr>
        <w:t>Nato povzamemo odgovore s funkcijo sumarizator(), ki izračuna pogostost posameznih ravni odgovorov. Ta funkcija obdela določene stolpce podatkovnega niza, transponira podatke in vrne matriko s števili pogostosti za vsako raven odziva. V primeru odgovorov študentov na primer obdelamo podatke iz vsake države in ustvarimo tabele pogostosti, ki prikazujejo porazdelitev ravni odgovorov (npr. "Ni pomembno", "Pomembno") pri različnih vprašanjih. Te matrike nato preuredimo, da izboljšamo berljivost in zagotovimo ustrezno poravnavo odgovorov za primerjavo.</w:t>
      </w:r>
    </w:p>
    <w:p w14:paraId="18D75DCD" w14:textId="77777777" w:rsidR="00760EC7" w:rsidRPr="00760EC7" w:rsidRDefault="00760EC7" w:rsidP="00760EC7">
      <w:pPr>
        <w:rPr>
          <w:rFonts w:cs="Tahoma"/>
        </w:rPr>
      </w:pPr>
      <w:r w:rsidRPr="00760EC7">
        <w:rPr>
          <w:rFonts w:cs="Tahoma"/>
        </w:rPr>
        <w:t>Ko so podatki povzeti, rezultate iz vsake države združimo v skupne tabele za študente in podjetja. Podatke združimo tako, da dodamo ustrezne frekvenčne tabele iz vsake države (npr. joint_table = srb + cro + slo + pl) in tako ustvarimo enotno zbirko podatkov za nadaljnjo analizo.</w:t>
      </w:r>
    </w:p>
    <w:p w14:paraId="19363699" w14:textId="77777777" w:rsidR="00760EC7" w:rsidRPr="00760EC7" w:rsidRDefault="00760EC7" w:rsidP="00760EC7">
      <w:pPr>
        <w:rPr>
          <w:rFonts w:cs="Tahoma"/>
        </w:rPr>
      </w:pPr>
      <w:r w:rsidRPr="00760EC7">
        <w:rPr>
          <w:rFonts w:cs="Tahoma"/>
        </w:rPr>
        <w:t>Po povzemanju in združevanju podatkov subjekte razvrstimo in razvrstimo na podlagi skupnih ocen, ki izhajajo iz odgovorov v vseh kategorijah (učenci, učitelji in podjetja). Izvede se ponderirana analiza, pri kateri se ocenjevalne ocene iz vsake kategorije izračunajo kot povprečje, da se dobi končna ocenjevalna ocena za vsak predmet. Nato se predmeti razvrstijo in razvrstijo v kategorije (npr. "A", "B", "C") na podlagi teh ocen.</w:t>
      </w:r>
    </w:p>
    <w:p w14:paraId="6A505E70" w14:textId="4FD95D1A" w:rsidR="00760EC7" w:rsidRPr="00760EC7" w:rsidRDefault="00760EC7" w:rsidP="00760EC7">
      <w:pPr>
        <w:rPr>
          <w:rFonts w:cs="Tahoma"/>
        </w:rPr>
      </w:pPr>
      <w:r w:rsidRPr="00760EC7">
        <w:rPr>
          <w:rFonts w:cs="Tahoma"/>
        </w:rPr>
        <w:t>Na koncu so udeleženci razvrščeni glede na skupno oceno. Predmet je uvrščen v kategorijo "A", če je njegova ocena med 30 % najboljših predmetov, dodatne kategorije pa so opredeljene na podlagi posebnih mejnih vrednosti.</w:t>
      </w:r>
    </w:p>
    <w:p w14:paraId="7E7200CE" w14:textId="77777777" w:rsidR="00760EC7" w:rsidRPr="005F4982" w:rsidRDefault="00760EC7" w:rsidP="00484FC9">
      <w:pPr>
        <w:rPr>
          <w:rFonts w:cs="Tahoma"/>
          <w:b/>
          <w:bCs/>
        </w:rPr>
      </w:pPr>
    </w:p>
    <w:p w14:paraId="6C612DFC" w14:textId="77777777" w:rsidR="00760EC7" w:rsidRPr="005F4982" w:rsidRDefault="00760EC7" w:rsidP="00484FC9">
      <w:pPr>
        <w:rPr>
          <w:rFonts w:cs="Tahoma"/>
          <w:b/>
          <w:bCs/>
        </w:rPr>
      </w:pPr>
    </w:p>
    <w:p w14:paraId="6BDBA87B" w14:textId="77777777" w:rsidR="00760EC7" w:rsidRPr="005F4982" w:rsidRDefault="00760EC7" w:rsidP="00484FC9">
      <w:pPr>
        <w:rPr>
          <w:rFonts w:cs="Tahoma"/>
          <w:b/>
          <w:bCs/>
        </w:rPr>
      </w:pPr>
    </w:p>
    <w:p w14:paraId="6BA0CDC9" w14:textId="6BEBED49" w:rsidR="00484FC9" w:rsidRPr="00484FC9" w:rsidRDefault="00760EC7" w:rsidP="00484FC9">
      <w:pPr>
        <w:rPr>
          <w:rFonts w:cs="Tahoma"/>
          <w:b/>
          <w:bCs/>
          <w:lang w:val="en-US"/>
        </w:rPr>
      </w:pPr>
      <w:r>
        <w:rPr>
          <w:rFonts w:cs="Tahoma"/>
          <w:b/>
          <w:bCs/>
          <w:lang w:val="en-US"/>
        </w:rPr>
        <w:lastRenderedPageBreak/>
        <w:t>Ključne uporabljene R Funkcije</w:t>
      </w:r>
    </w:p>
    <w:p w14:paraId="130394DA" w14:textId="6C6C54F7" w:rsidR="00484FC9" w:rsidRPr="00484FC9" w:rsidRDefault="00484FC9" w:rsidP="00484FC9">
      <w:pPr>
        <w:numPr>
          <w:ilvl w:val="0"/>
          <w:numId w:val="8"/>
        </w:numPr>
        <w:rPr>
          <w:rFonts w:cs="Tahoma"/>
          <w:lang w:val="en-US"/>
        </w:rPr>
      </w:pPr>
      <w:r w:rsidRPr="00484FC9">
        <w:rPr>
          <w:rFonts w:cs="Tahoma"/>
          <w:b/>
          <w:bCs/>
          <w:lang w:val="en-US"/>
        </w:rPr>
        <w:t>readxl::read_excel()</w:t>
      </w:r>
      <w:r w:rsidRPr="00484FC9">
        <w:rPr>
          <w:rFonts w:cs="Tahoma"/>
          <w:lang w:val="en-US"/>
        </w:rPr>
        <w:t xml:space="preserve">: </w:t>
      </w:r>
      <w:r w:rsidR="00760EC7" w:rsidRPr="00760EC7">
        <w:rPr>
          <w:rFonts w:cs="Tahoma"/>
          <w:lang w:val="en-US"/>
        </w:rPr>
        <w:t>Uporablja se za nalaganje podatkov raziskave iz datotek Excel</w:t>
      </w:r>
      <w:r w:rsidRPr="00484FC9">
        <w:rPr>
          <w:rFonts w:cs="Tahoma"/>
          <w:lang w:val="en-US"/>
        </w:rPr>
        <w:t>.</w:t>
      </w:r>
    </w:p>
    <w:p w14:paraId="0B723A5A" w14:textId="6A677DB9" w:rsidR="00484FC9" w:rsidRPr="00760EC7" w:rsidRDefault="00484FC9" w:rsidP="00484FC9">
      <w:pPr>
        <w:numPr>
          <w:ilvl w:val="0"/>
          <w:numId w:val="8"/>
        </w:numPr>
        <w:rPr>
          <w:rFonts w:cs="Tahoma"/>
        </w:rPr>
      </w:pPr>
      <w:r w:rsidRPr="00760EC7">
        <w:rPr>
          <w:rFonts w:cs="Tahoma"/>
          <w:b/>
          <w:bCs/>
        </w:rPr>
        <w:t>dplyr</w:t>
      </w:r>
      <w:r w:rsidRPr="00760EC7">
        <w:rPr>
          <w:rFonts w:cs="Tahoma"/>
        </w:rPr>
        <w:t xml:space="preserve">: </w:t>
      </w:r>
      <w:r w:rsidR="00760EC7" w:rsidRPr="00760EC7">
        <w:rPr>
          <w:rFonts w:cs="Tahoma"/>
        </w:rPr>
        <w:t>Uporablja se za manipulacijo s podatki in povzemanje odgovorov. Funkcije, kot so filter(), select() in mutate(), pomagajo preoblikovati podatke za nadaljnjo analizo</w:t>
      </w:r>
      <w:r w:rsidRPr="00760EC7">
        <w:rPr>
          <w:rFonts w:cs="Tahoma"/>
        </w:rPr>
        <w:t>.</w:t>
      </w:r>
    </w:p>
    <w:p w14:paraId="3835494A" w14:textId="6B54A157" w:rsidR="00484FC9" w:rsidRPr="00760EC7" w:rsidRDefault="00484FC9" w:rsidP="00484FC9">
      <w:pPr>
        <w:numPr>
          <w:ilvl w:val="0"/>
          <w:numId w:val="8"/>
        </w:numPr>
        <w:rPr>
          <w:rFonts w:cs="Tahoma"/>
        </w:rPr>
      </w:pPr>
      <w:r w:rsidRPr="00760EC7">
        <w:rPr>
          <w:rFonts w:cs="Tahoma"/>
          <w:b/>
          <w:bCs/>
        </w:rPr>
        <w:t>t()</w:t>
      </w:r>
      <w:r w:rsidRPr="00760EC7">
        <w:rPr>
          <w:rFonts w:cs="Tahoma"/>
        </w:rPr>
        <w:t xml:space="preserve">: </w:t>
      </w:r>
      <w:r w:rsidR="00760EC7" w:rsidRPr="00760EC7">
        <w:rPr>
          <w:rFonts w:cs="Tahoma"/>
        </w:rPr>
        <w:t>Transponirajte podatke, da jih pripravite za povzemanje</w:t>
      </w:r>
      <w:r w:rsidRPr="00760EC7">
        <w:rPr>
          <w:rFonts w:cs="Tahoma"/>
        </w:rPr>
        <w:t>.</w:t>
      </w:r>
    </w:p>
    <w:p w14:paraId="6F49775E" w14:textId="37BA9F8F" w:rsidR="00484FC9" w:rsidRPr="00760EC7" w:rsidRDefault="00484FC9" w:rsidP="00484FC9">
      <w:pPr>
        <w:numPr>
          <w:ilvl w:val="0"/>
          <w:numId w:val="8"/>
        </w:numPr>
        <w:rPr>
          <w:rFonts w:cs="Tahoma"/>
        </w:rPr>
      </w:pPr>
      <w:r w:rsidRPr="00760EC7">
        <w:rPr>
          <w:rFonts w:cs="Tahoma"/>
          <w:b/>
          <w:bCs/>
        </w:rPr>
        <w:t>summary()</w:t>
      </w:r>
      <w:r w:rsidRPr="00760EC7">
        <w:rPr>
          <w:rFonts w:cs="Tahoma"/>
        </w:rPr>
        <w:t xml:space="preserve">: </w:t>
      </w:r>
      <w:r w:rsidR="00760EC7" w:rsidRPr="00760EC7">
        <w:rPr>
          <w:rFonts w:cs="Tahoma"/>
        </w:rPr>
        <w:t>Za izračun števila frekvenc za vsako raven odgovorov</w:t>
      </w:r>
      <w:r w:rsidRPr="00760EC7">
        <w:rPr>
          <w:rFonts w:cs="Tahoma"/>
        </w:rPr>
        <w:t>.</w:t>
      </w:r>
    </w:p>
    <w:p w14:paraId="70754908" w14:textId="48F9E04E" w:rsidR="00484FC9" w:rsidRPr="00760EC7" w:rsidRDefault="00484FC9" w:rsidP="00484FC9">
      <w:pPr>
        <w:numPr>
          <w:ilvl w:val="0"/>
          <w:numId w:val="8"/>
        </w:numPr>
        <w:rPr>
          <w:rFonts w:cs="Tahoma"/>
        </w:rPr>
      </w:pPr>
      <w:r w:rsidRPr="00760EC7">
        <w:rPr>
          <w:rFonts w:cs="Tahoma"/>
          <w:b/>
          <w:bCs/>
        </w:rPr>
        <w:t>matrix()</w:t>
      </w:r>
      <w:r w:rsidRPr="00760EC7">
        <w:rPr>
          <w:rFonts w:cs="Tahoma"/>
        </w:rPr>
        <w:t xml:space="preserve">: </w:t>
      </w:r>
      <w:r w:rsidR="00760EC7">
        <w:rPr>
          <w:rFonts w:cs="Tahoma"/>
        </w:rPr>
        <w:t>Z</w:t>
      </w:r>
      <w:r w:rsidR="00760EC7" w:rsidRPr="00760EC7">
        <w:rPr>
          <w:rFonts w:cs="Tahoma"/>
        </w:rPr>
        <w:t>a ustvarjanje matrik za povzemanje števila frekvenc odgovorov</w:t>
      </w:r>
      <w:r w:rsidRPr="00760EC7">
        <w:rPr>
          <w:rFonts w:cs="Tahoma"/>
        </w:rPr>
        <w:t>.</w:t>
      </w:r>
    </w:p>
    <w:p w14:paraId="5E7FA9B9" w14:textId="5F1736C6" w:rsidR="00484FC9" w:rsidRPr="00760EC7" w:rsidRDefault="00484FC9" w:rsidP="00484FC9">
      <w:pPr>
        <w:numPr>
          <w:ilvl w:val="0"/>
          <w:numId w:val="8"/>
        </w:numPr>
        <w:rPr>
          <w:rFonts w:cs="Tahoma"/>
        </w:rPr>
      </w:pPr>
      <w:r w:rsidRPr="00760EC7">
        <w:rPr>
          <w:rFonts w:cs="Tahoma"/>
          <w:b/>
          <w:bCs/>
        </w:rPr>
        <w:t>write.csv()</w:t>
      </w:r>
      <w:r w:rsidRPr="00760EC7">
        <w:rPr>
          <w:rFonts w:cs="Tahoma"/>
        </w:rPr>
        <w:t xml:space="preserve">: </w:t>
      </w:r>
      <w:r w:rsidR="00760EC7" w:rsidRPr="00760EC7">
        <w:rPr>
          <w:rFonts w:cs="Tahoma"/>
        </w:rPr>
        <w:t>Za nadaljnje poročanje shranite obdelane podatke in skupne tabele kot datoteke CSV</w:t>
      </w:r>
      <w:r w:rsidRPr="00760EC7">
        <w:rPr>
          <w:rFonts w:cs="Tahoma"/>
        </w:rPr>
        <w:t>.</w:t>
      </w:r>
    </w:p>
    <w:p w14:paraId="1284B65F" w14:textId="629EF4BF" w:rsidR="00484FC9" w:rsidRPr="00760EC7" w:rsidRDefault="00484FC9" w:rsidP="00484FC9">
      <w:pPr>
        <w:rPr>
          <w:rFonts w:cs="Tahoma"/>
        </w:rPr>
      </w:pPr>
    </w:p>
    <w:p w14:paraId="151E7BEC" w14:textId="1A9F102B" w:rsidR="006A15CC" w:rsidRPr="005F4982" w:rsidRDefault="00760EC7" w:rsidP="006A15CC">
      <w:pPr>
        <w:rPr>
          <w:rFonts w:cs="Tahoma"/>
          <w:b/>
          <w:bCs/>
        </w:rPr>
      </w:pPr>
      <w:r w:rsidRPr="005F4982">
        <w:rPr>
          <w:rFonts w:cs="Tahoma"/>
          <w:b/>
          <w:bCs/>
        </w:rPr>
        <w:t>Zaključek</w:t>
      </w:r>
    </w:p>
    <w:p w14:paraId="436BFBC2" w14:textId="77777777" w:rsidR="00760EC7" w:rsidRPr="005F4982" w:rsidRDefault="00760EC7" w:rsidP="00760EC7">
      <w:pPr>
        <w:rPr>
          <w:rFonts w:cs="Tahoma"/>
        </w:rPr>
      </w:pPr>
      <w:r w:rsidRPr="005F4982">
        <w:rPr>
          <w:rFonts w:cs="Tahoma"/>
        </w:rPr>
        <w:t>Ta analiza omogoča poglobljen pregled podatkov iz raziskave BAS4SC s povzemanjem, združevanjem in razvrščanjem odgovorov učencev, učiteljev in podjetij iz več držav. Končni rezultati so shranjeni v datotekah CSV za nadaljnje raziskovanje in poročanje. Postopek je vključeval čiščenje podatkov, povzemanje, oblikovanje skupnih podatkov, razvrščanje in klasifikacijo predmetov, kar zagotavlja celovit pregled ocenjevanja za vsak predmet.</w:t>
      </w:r>
    </w:p>
    <w:p w14:paraId="49255C70" w14:textId="20A60836" w:rsidR="00760EC7" w:rsidRPr="005F4982" w:rsidRDefault="00760EC7" w:rsidP="00760EC7">
      <w:pPr>
        <w:rPr>
          <w:rFonts w:cs="Tahoma"/>
        </w:rPr>
      </w:pPr>
      <w:r w:rsidRPr="005F4982">
        <w:rPr>
          <w:rFonts w:cs="Tahoma"/>
        </w:rPr>
        <w:t>Po tem postopku lahko podobne analize izvedete v svojih lastnih zbirkah podatkov, bodisi za izobraževalne namene, tržne raziskave ali analize raziskav v logistiki in upravljanju dobavnih verig.</w:t>
      </w:r>
    </w:p>
    <w:p w14:paraId="5CC6DA65" w14:textId="06BF5522" w:rsidR="00AE0C1D" w:rsidRPr="005F4982" w:rsidRDefault="00AE0C1D" w:rsidP="00AD51E7">
      <w:pPr>
        <w:ind w:firstLine="708"/>
      </w:pPr>
    </w:p>
    <w:p w14:paraId="4EA7E038" w14:textId="28B28C72" w:rsidR="009D0FCA" w:rsidRPr="005F4982" w:rsidRDefault="009D0FCA" w:rsidP="009D0FCA"/>
    <w:p w14:paraId="6D192258" w14:textId="77777777" w:rsidR="002C237D" w:rsidRPr="005F4982" w:rsidRDefault="002C237D" w:rsidP="00E6027F">
      <w:pPr>
        <w:pStyle w:val="Nagwek2"/>
        <w:rPr>
          <w:sz w:val="44"/>
          <w:szCs w:val="32"/>
        </w:rPr>
      </w:pPr>
    </w:p>
    <w:p w14:paraId="3004F94C" w14:textId="77777777" w:rsidR="00822A78" w:rsidRPr="005F4982" w:rsidRDefault="00822A78" w:rsidP="00822A78"/>
    <w:p w14:paraId="4006117B" w14:textId="77777777" w:rsidR="009D0FCA" w:rsidRPr="005F4982" w:rsidRDefault="009D0FCA"/>
    <w:p w14:paraId="08254B5D" w14:textId="5C485FAB" w:rsidR="00AD51E7" w:rsidRPr="005F4982" w:rsidRDefault="00AD51E7">
      <w:pPr>
        <w:spacing w:after="160" w:line="259" w:lineRule="auto"/>
        <w:jc w:val="left"/>
      </w:pPr>
      <w:r w:rsidRPr="005F4982">
        <w:br w:type="page"/>
      </w:r>
    </w:p>
    <w:p w14:paraId="5F8B10E4" w14:textId="1669FCE7" w:rsidR="009D0FCA" w:rsidRPr="005F4982" w:rsidRDefault="00AD51E7">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1C66BA99" w:rsidR="00AD51E7" w:rsidRPr="00760EC7" w:rsidRDefault="005F4982"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w:t>
                                </w:r>
                              </w:p>
                            </w:sdtContent>
                          </w:sdt>
                          <w:p w14:paraId="520D2776" w14:textId="77777777" w:rsidR="00AD51E7" w:rsidRPr="00760EC7" w:rsidRDefault="00AD51E7" w:rsidP="00AD51E7">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1C66BA99" w:rsidR="00AD51E7" w:rsidRPr="00760EC7" w:rsidRDefault="005F4982"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w:t>
                          </w:r>
                        </w:p>
                      </w:sdtContent>
                    </w:sdt>
                    <w:p w14:paraId="520D2776" w14:textId="77777777" w:rsidR="00AD51E7" w:rsidRPr="00760EC7" w:rsidRDefault="00AD51E7" w:rsidP="00AD51E7">
                      <w:pPr>
                        <w:jc w:val="center"/>
                        <w:rPr>
                          <w:lang w:val="en-GB"/>
                        </w:rPr>
                      </w:pPr>
                    </w:p>
                  </w:txbxContent>
                </v:textbox>
              </v:rect>
            </w:pict>
          </mc:Fallback>
        </mc:AlternateContent>
      </w:r>
    </w:p>
    <w:p w14:paraId="4C7180EE" w14:textId="77777777" w:rsidR="009D0FCA" w:rsidRPr="005F4982" w:rsidRDefault="009D0FCA"/>
    <w:p w14:paraId="02AE0FF7" w14:textId="77777777" w:rsidR="009D0FCA" w:rsidRPr="005F4982" w:rsidRDefault="009D0FCA"/>
    <w:p w14:paraId="28253AC9" w14:textId="77777777" w:rsidR="009D0FCA" w:rsidRPr="005F4982" w:rsidRDefault="009D0FCA"/>
    <w:p w14:paraId="202AFCAB" w14:textId="77777777" w:rsidR="009D0FCA" w:rsidRPr="005F4982" w:rsidRDefault="009D0FCA"/>
    <w:sectPr w:rsidR="009D0FCA" w:rsidRPr="005F4982" w:rsidSect="00AD51E7">
      <w:headerReference w:type="default" r:id="rId13"/>
      <w:footerReference w:type="default" r:id="rId14"/>
      <w:headerReference w:type="first" r:id="rId15"/>
      <w:footerReference w:type="first" r:id="rId16"/>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900D4" w14:textId="77777777" w:rsidR="00AC7510" w:rsidRDefault="00AC7510" w:rsidP="009D0FCA">
      <w:pPr>
        <w:spacing w:after="0" w:line="240" w:lineRule="auto"/>
      </w:pPr>
      <w:r>
        <w:separator/>
      </w:r>
    </w:p>
  </w:endnote>
  <w:endnote w:type="continuationSeparator" w:id="0">
    <w:p w14:paraId="6ADAD278" w14:textId="77777777" w:rsidR="00AC7510" w:rsidRDefault="00AC7510"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8647"/>
      <w:gridCol w:w="425"/>
    </w:tblGrid>
    <w:tr w:rsidR="009D0FCA" w14:paraId="44805019" w14:textId="77777777" w:rsidTr="00760EC7">
      <w:trPr>
        <w:trHeight w:hRule="exact" w:val="115"/>
        <w:jc w:val="center"/>
      </w:trPr>
      <w:tc>
        <w:tcPr>
          <w:tcW w:w="8647"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25"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rsidTr="00760EC7">
      <w:trPr>
        <w:jc w:val="center"/>
      </w:trPr>
      <w:tc>
        <w:tcPr>
          <w:tcW w:w="8647" w:type="dxa"/>
          <w:vAlign w:val="center"/>
        </w:tcPr>
        <w:p w14:paraId="098DB583" w14:textId="3EABB895" w:rsidR="009D0FCA" w:rsidRPr="009D0FCA" w:rsidRDefault="00760EC7">
          <w:pPr>
            <w:pStyle w:val="Stopka"/>
            <w:rPr>
              <w:rFonts w:cs="Tahoma"/>
              <w:caps/>
              <w:color w:val="808080" w:themeColor="background1" w:themeShade="80"/>
              <w:sz w:val="18"/>
              <w:szCs w:val="18"/>
            </w:rPr>
          </w:pPr>
          <w:r>
            <w:rPr>
              <w:rFonts w:cs="Tahoma"/>
              <w:caps/>
              <w:color w:val="F46C34"/>
              <w:sz w:val="18"/>
              <w:szCs w:val="18"/>
            </w:rPr>
            <w:t>Poslovno-analitične veščine za zagotavljanje odpornosti oskrbovalnih verig</w:t>
          </w:r>
        </w:p>
      </w:tc>
      <w:tc>
        <w:tcPr>
          <w:tcW w:w="425"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5F4982"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760EC7" w:rsidRDefault="009D0FCA" w:rsidP="009D0FCA">
          <w:pPr>
            <w:pStyle w:val="Stopka"/>
            <w:jc w:val="left"/>
            <w:rPr>
              <w:rFonts w:cs="Tahoma"/>
              <w:sz w:val="16"/>
              <w:szCs w:val="16"/>
              <w:lang w:val="en-GB"/>
            </w:rPr>
          </w:pPr>
          <w:r w:rsidRPr="009D0FCA">
            <w:rPr>
              <w:rFonts w:cs="Tahoma"/>
              <w:sz w:val="16"/>
              <w:szCs w:val="16"/>
              <w:lang w:val="en-US"/>
            </w:rPr>
            <w:t>Funded by the European Union.</w:t>
          </w:r>
        </w:p>
        <w:p w14:paraId="050ECF35" w14:textId="77777777" w:rsidR="009D0FCA" w:rsidRPr="00760EC7" w:rsidRDefault="009D0FCA" w:rsidP="009D0FCA">
          <w:pPr>
            <w:pStyle w:val="Stopka"/>
            <w:jc w:val="left"/>
            <w:rPr>
              <w:rFonts w:cs="Tahoma"/>
              <w:sz w:val="16"/>
              <w:szCs w:val="16"/>
              <w:lang w:val="en-GB"/>
            </w:rPr>
          </w:pPr>
          <w:r w:rsidRPr="009D0FCA">
            <w:rPr>
              <w:rFonts w:cs="Tahoma"/>
              <w:sz w:val="16"/>
              <w:szCs w:val="16"/>
              <w:lang w:val="en-US"/>
            </w:rPr>
            <w:t>Views and opinions expressed are however those of the author(s) only and do not necessarily</w:t>
          </w:r>
          <w:r w:rsidRPr="00760EC7">
            <w:rPr>
              <w:rFonts w:cs="Tahoma"/>
              <w:sz w:val="16"/>
              <w:szCs w:val="16"/>
              <w:lang w:val="en-GB"/>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760EC7" w:rsidRDefault="009D0FCA">
    <w:pPr>
      <w:pStyle w:val="Stopk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9FB64" w14:textId="77777777" w:rsidR="00AC7510" w:rsidRDefault="00AC7510" w:rsidP="009D0FCA">
      <w:pPr>
        <w:spacing w:after="0" w:line="240" w:lineRule="auto"/>
      </w:pPr>
      <w:r>
        <w:separator/>
      </w:r>
    </w:p>
  </w:footnote>
  <w:footnote w:type="continuationSeparator" w:id="0">
    <w:p w14:paraId="42D0B0BF" w14:textId="77777777" w:rsidR="00AC7510" w:rsidRDefault="00AC7510"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760EC7"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21FF15A9" w:rsidR="009D0FCA" w:rsidRPr="00760EC7" w:rsidRDefault="009D0FCA" w:rsidP="009D0FCA">
          <w:pPr>
            <w:pStyle w:val="Nagwek"/>
            <w:jc w:val="left"/>
            <w:rPr>
              <w:b/>
              <w:bCs/>
              <w:color w:val="1065AB"/>
              <w:sz w:val="18"/>
              <w:szCs w:val="18"/>
              <w:lang w:val="sl-SI"/>
            </w:rPr>
          </w:pPr>
          <w:r w:rsidRPr="00760EC7">
            <w:rPr>
              <w:b/>
              <w:bCs/>
              <w:color w:val="1065AB"/>
              <w:sz w:val="18"/>
              <w:szCs w:val="18"/>
            </w:rPr>
            <w:t>BAS4SC</w:t>
          </w:r>
          <w:r w:rsidRPr="00760EC7">
            <w:t xml:space="preserve"> </w:t>
          </w:r>
          <w:r w:rsidR="00B82CDB" w:rsidRPr="00760EC7">
            <w:t xml:space="preserve">- </w:t>
          </w:r>
          <w:r w:rsidR="00760EC7" w:rsidRPr="00760EC7">
            <w:rPr>
              <w:b/>
              <w:bCs/>
              <w:color w:val="1065AB"/>
              <w:sz w:val="18"/>
              <w:szCs w:val="18"/>
            </w:rPr>
            <w:t>Poslovno-analitične veščine za zagotavljanje odpornosti oskrbovalnih verig</w:t>
          </w:r>
        </w:p>
      </w:tc>
      <w:tc>
        <w:tcPr>
          <w:tcW w:w="273" w:type="dxa"/>
          <w:vAlign w:val="center"/>
        </w:tcPr>
        <w:p w14:paraId="086A08EC" w14:textId="2DF7E516" w:rsidR="009D0FCA" w:rsidRPr="00760EC7" w:rsidRDefault="009D0FCA" w:rsidP="009D0FCA">
          <w:pPr>
            <w:pStyle w:val="Nagwek"/>
            <w:jc w:val="left"/>
            <w:rPr>
              <w:sz w:val="18"/>
              <w:szCs w:val="18"/>
            </w:rPr>
          </w:pPr>
        </w:p>
      </w:tc>
    </w:tr>
  </w:tbl>
  <w:p w14:paraId="1D790340" w14:textId="285C50F3" w:rsidR="009D0FCA" w:rsidRPr="00760EC7" w:rsidRDefault="009D0FCA">
    <w:pPr>
      <w:pStyle w:val="Nagwek"/>
      <w:rPr>
        <w:sz w:val="18"/>
        <w:szCs w:val="18"/>
      </w:rPr>
    </w:pPr>
    <w:r w:rsidRPr="00760EC7">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02B73"/>
    <w:multiLevelType w:val="hybridMultilevel"/>
    <w:tmpl w:val="18D2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 w15:restartNumberingAfterBreak="0">
    <w:nsid w:val="152618E1"/>
    <w:multiLevelType w:val="multilevel"/>
    <w:tmpl w:val="53F8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4BB516BE"/>
    <w:multiLevelType w:val="hybridMultilevel"/>
    <w:tmpl w:val="58A2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7" w15:restartNumberingAfterBreak="0">
    <w:nsid w:val="7B6C26E3"/>
    <w:multiLevelType w:val="multilevel"/>
    <w:tmpl w:val="309891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4090125">
    <w:abstractNumId w:val="3"/>
  </w:num>
  <w:num w:numId="2" w16cid:durableId="627663262">
    <w:abstractNumId w:val="1"/>
  </w:num>
  <w:num w:numId="3" w16cid:durableId="2144154472">
    <w:abstractNumId w:val="6"/>
  </w:num>
  <w:num w:numId="4" w16cid:durableId="131214633">
    <w:abstractNumId w:val="4"/>
  </w:num>
  <w:num w:numId="5" w16cid:durableId="1306163776">
    <w:abstractNumId w:val="0"/>
  </w:num>
  <w:num w:numId="6" w16cid:durableId="302930958">
    <w:abstractNumId w:val="5"/>
  </w:num>
  <w:num w:numId="7" w16cid:durableId="193887033">
    <w:abstractNumId w:val="7"/>
  </w:num>
  <w:num w:numId="8" w16cid:durableId="2611123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4E2B"/>
    <w:rsid w:val="00071A20"/>
    <w:rsid w:val="001174ED"/>
    <w:rsid w:val="00143DF0"/>
    <w:rsid w:val="00171277"/>
    <w:rsid w:val="00206250"/>
    <w:rsid w:val="0023791D"/>
    <w:rsid w:val="002C237D"/>
    <w:rsid w:val="00342EAE"/>
    <w:rsid w:val="0043548E"/>
    <w:rsid w:val="00436026"/>
    <w:rsid w:val="00484FC9"/>
    <w:rsid w:val="0058601C"/>
    <w:rsid w:val="005F4982"/>
    <w:rsid w:val="00673F74"/>
    <w:rsid w:val="006A15CC"/>
    <w:rsid w:val="00731F1B"/>
    <w:rsid w:val="00760EC7"/>
    <w:rsid w:val="007C0FEB"/>
    <w:rsid w:val="00822A78"/>
    <w:rsid w:val="00873FAF"/>
    <w:rsid w:val="008B42B8"/>
    <w:rsid w:val="009D0FCA"/>
    <w:rsid w:val="00AC7510"/>
    <w:rsid w:val="00AD51E7"/>
    <w:rsid w:val="00AE0C1D"/>
    <w:rsid w:val="00B82CDB"/>
    <w:rsid w:val="00C221B0"/>
    <w:rsid w:val="00C74C16"/>
    <w:rsid w:val="00D67BAC"/>
    <w:rsid w:val="00D95F6D"/>
    <w:rsid w:val="00DE049C"/>
    <w:rsid w:val="00E54981"/>
    <w:rsid w:val="00E6027F"/>
    <w:rsid w:val="00FB442A"/>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paragraph" w:styleId="Nagwek4">
    <w:name w:val="heading 4"/>
    <w:basedOn w:val="Normalny"/>
    <w:next w:val="Normalny"/>
    <w:link w:val="Nagwek4Znak"/>
    <w:uiPriority w:val="9"/>
    <w:semiHidden/>
    <w:unhideWhenUsed/>
    <w:qFormat/>
    <w:rsid w:val="00484FC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character" w:customStyle="1" w:styleId="Nagwek4Znak">
    <w:name w:val="Nagłówek 4 Znak"/>
    <w:basedOn w:val="Domylnaczcionkaakapitu"/>
    <w:link w:val="Nagwek4"/>
    <w:uiPriority w:val="9"/>
    <w:semiHidden/>
    <w:rsid w:val="00484FC9"/>
    <w:rPr>
      <w:rFonts w:asciiTheme="majorHAnsi" w:eastAsiaTheme="majorEastAsia" w:hAnsiTheme="majorHAnsi" w:cstheme="majorBidi"/>
      <w:i/>
      <w:iCs/>
      <w:color w:val="2F5496" w:themeColor="accent1" w:themeShade="BF"/>
    </w:rPr>
  </w:style>
  <w:style w:type="paragraph" w:styleId="NormalnyWeb">
    <w:name w:val="Normal (Web)"/>
    <w:basedOn w:val="Normalny"/>
    <w:uiPriority w:val="99"/>
    <w:semiHidden/>
    <w:unhideWhenUsed/>
    <w:rsid w:val="00760EC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357200595">
      <w:bodyDiv w:val="1"/>
      <w:marLeft w:val="0"/>
      <w:marRight w:val="0"/>
      <w:marTop w:val="0"/>
      <w:marBottom w:val="0"/>
      <w:divBdr>
        <w:top w:val="none" w:sz="0" w:space="0" w:color="auto"/>
        <w:left w:val="none" w:sz="0" w:space="0" w:color="auto"/>
        <w:bottom w:val="none" w:sz="0" w:space="0" w:color="auto"/>
        <w:right w:val="none" w:sz="0" w:space="0" w:color="auto"/>
      </w:divBdr>
    </w:div>
    <w:div w:id="715541180">
      <w:bodyDiv w:val="1"/>
      <w:marLeft w:val="0"/>
      <w:marRight w:val="0"/>
      <w:marTop w:val="0"/>
      <w:marBottom w:val="0"/>
      <w:divBdr>
        <w:top w:val="none" w:sz="0" w:space="0" w:color="auto"/>
        <w:left w:val="none" w:sz="0" w:space="0" w:color="auto"/>
        <w:bottom w:val="none" w:sz="0" w:space="0" w:color="auto"/>
        <w:right w:val="none" w:sz="0" w:space="0" w:color="auto"/>
      </w:divBdr>
    </w:div>
    <w:div w:id="1106273840">
      <w:bodyDiv w:val="1"/>
      <w:marLeft w:val="0"/>
      <w:marRight w:val="0"/>
      <w:marTop w:val="0"/>
      <w:marBottom w:val="0"/>
      <w:divBdr>
        <w:top w:val="none" w:sz="0" w:space="0" w:color="auto"/>
        <w:left w:val="none" w:sz="0" w:space="0" w:color="auto"/>
        <w:bottom w:val="none" w:sz="0" w:space="0" w:color="auto"/>
        <w:right w:val="none" w:sz="0" w:space="0" w:color="auto"/>
      </w:divBdr>
    </w:div>
    <w:div w:id="1441534317">
      <w:bodyDiv w:val="1"/>
      <w:marLeft w:val="0"/>
      <w:marRight w:val="0"/>
      <w:marTop w:val="0"/>
      <w:marBottom w:val="0"/>
      <w:divBdr>
        <w:top w:val="none" w:sz="0" w:space="0" w:color="auto"/>
        <w:left w:val="none" w:sz="0" w:space="0" w:color="auto"/>
        <w:bottom w:val="none" w:sz="0" w:space="0" w:color="auto"/>
        <w:right w:val="none" w:sz="0" w:space="0" w:color="auto"/>
      </w:divBdr>
    </w:div>
    <w:div w:id="1672247891">
      <w:bodyDiv w:val="1"/>
      <w:marLeft w:val="0"/>
      <w:marRight w:val="0"/>
      <w:marTop w:val="0"/>
      <w:marBottom w:val="0"/>
      <w:divBdr>
        <w:top w:val="none" w:sz="0" w:space="0" w:color="auto"/>
        <w:left w:val="none" w:sz="0" w:space="0" w:color="auto"/>
        <w:bottom w:val="none" w:sz="0" w:space="0" w:color="auto"/>
        <w:right w:val="none" w:sz="0" w:space="0" w:color="auto"/>
      </w:divBdr>
    </w:div>
    <w:div w:id="1785732594">
      <w:bodyDiv w:val="1"/>
      <w:marLeft w:val="0"/>
      <w:marRight w:val="0"/>
      <w:marTop w:val="0"/>
      <w:marBottom w:val="0"/>
      <w:divBdr>
        <w:top w:val="none" w:sz="0" w:space="0" w:color="auto"/>
        <w:left w:val="none" w:sz="0" w:space="0" w:color="auto"/>
        <w:bottom w:val="none" w:sz="0" w:space="0" w:color="auto"/>
        <w:right w:val="none" w:sz="0" w:space="0" w:color="auto"/>
      </w:divBdr>
      <w:divsChild>
        <w:div w:id="902176316">
          <w:marLeft w:val="0"/>
          <w:marRight w:val="0"/>
          <w:marTop w:val="0"/>
          <w:marBottom w:val="0"/>
          <w:divBdr>
            <w:top w:val="none" w:sz="0" w:space="0" w:color="auto"/>
            <w:left w:val="none" w:sz="0" w:space="0" w:color="auto"/>
            <w:bottom w:val="none" w:sz="0" w:space="0" w:color="auto"/>
            <w:right w:val="none" w:sz="0" w:space="0" w:color="auto"/>
          </w:divBdr>
          <w:divsChild>
            <w:div w:id="339356142">
              <w:marLeft w:val="0"/>
              <w:marRight w:val="0"/>
              <w:marTop w:val="0"/>
              <w:marBottom w:val="0"/>
              <w:divBdr>
                <w:top w:val="none" w:sz="0" w:space="0" w:color="auto"/>
                <w:left w:val="none" w:sz="0" w:space="0" w:color="auto"/>
                <w:bottom w:val="none" w:sz="0" w:space="0" w:color="auto"/>
                <w:right w:val="none" w:sz="0" w:space="0" w:color="auto"/>
              </w:divBdr>
              <w:divsChild>
                <w:div w:id="1457136793">
                  <w:marLeft w:val="0"/>
                  <w:marRight w:val="0"/>
                  <w:marTop w:val="0"/>
                  <w:marBottom w:val="0"/>
                  <w:divBdr>
                    <w:top w:val="none" w:sz="0" w:space="0" w:color="auto"/>
                    <w:left w:val="none" w:sz="0" w:space="0" w:color="auto"/>
                    <w:bottom w:val="none" w:sz="0" w:space="0" w:color="auto"/>
                    <w:right w:val="none" w:sz="0" w:space="0" w:color="auto"/>
                  </w:divBdr>
                  <w:divsChild>
                    <w:div w:id="1791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92596">
          <w:marLeft w:val="0"/>
          <w:marRight w:val="0"/>
          <w:marTop w:val="0"/>
          <w:marBottom w:val="0"/>
          <w:divBdr>
            <w:top w:val="none" w:sz="0" w:space="0" w:color="auto"/>
            <w:left w:val="none" w:sz="0" w:space="0" w:color="auto"/>
            <w:bottom w:val="none" w:sz="0" w:space="0" w:color="auto"/>
            <w:right w:val="none" w:sz="0" w:space="0" w:color="auto"/>
          </w:divBdr>
          <w:divsChild>
            <w:div w:id="2104261062">
              <w:marLeft w:val="0"/>
              <w:marRight w:val="0"/>
              <w:marTop w:val="0"/>
              <w:marBottom w:val="0"/>
              <w:divBdr>
                <w:top w:val="none" w:sz="0" w:space="0" w:color="auto"/>
                <w:left w:val="none" w:sz="0" w:space="0" w:color="auto"/>
                <w:bottom w:val="none" w:sz="0" w:space="0" w:color="auto"/>
                <w:right w:val="none" w:sz="0" w:space="0" w:color="auto"/>
              </w:divBdr>
              <w:divsChild>
                <w:div w:id="2064673689">
                  <w:marLeft w:val="0"/>
                  <w:marRight w:val="0"/>
                  <w:marTop w:val="0"/>
                  <w:marBottom w:val="0"/>
                  <w:divBdr>
                    <w:top w:val="none" w:sz="0" w:space="0" w:color="auto"/>
                    <w:left w:val="none" w:sz="0" w:space="0" w:color="auto"/>
                    <w:bottom w:val="none" w:sz="0" w:space="0" w:color="auto"/>
                    <w:right w:val="none" w:sz="0" w:space="0" w:color="auto"/>
                  </w:divBdr>
                  <w:divsChild>
                    <w:div w:id="20104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5D1A4C46F9DF340B00409C6B9ED12C1" ma:contentTypeVersion="15" ma:contentTypeDescription="Create a new document." ma:contentTypeScope="" ma:versionID="f77c99be7a86767cf8852e2977576506">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1290e7152641fe702006229a94e3f9e1"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2.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3.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4.xml><?xml version="1.0" encoding="utf-8"?>
<ds:datastoreItem xmlns:ds="http://schemas.openxmlformats.org/officeDocument/2006/customXml" ds:itemID="{462B77C2-55E5-4888-9CDC-1594F4C6C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684</Words>
  <Characters>4108</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Business Analytics Skills for the Future-proofs Supply Chains -</vt:lpstr>
    </vt:vector>
  </TitlesOfParts>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vtorji:</dc:creator>
  <cp:keywords/>
  <dc:description/>
  <cp:lastModifiedBy>KRS</cp:lastModifiedBy>
  <cp:revision>11</cp:revision>
  <dcterms:created xsi:type="dcterms:W3CDTF">2023-09-29T09:40:00Z</dcterms:created>
  <dcterms:modified xsi:type="dcterms:W3CDTF">2025-10-28T13:33: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y fmtid="{D5CDD505-2E9C-101B-9397-08002B2CF9AE}" pid="3" name="MediaServiceImageTags">
    <vt:lpwstr/>
  </property>
</Properties>
</file>